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4BB2E6" w14:textId="1720CB54" w:rsidR="00C601CD" w:rsidRPr="000E764D" w:rsidRDefault="00C601CD" w:rsidP="00C601CD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0E764D">
        <w:rPr>
          <w:sz w:val="32"/>
          <w:szCs w:val="32"/>
        </w:rPr>
        <w:t xml:space="preserve">CMPS </w:t>
      </w:r>
      <w:r>
        <w:rPr>
          <w:sz w:val="32"/>
          <w:szCs w:val="32"/>
        </w:rPr>
        <w:t>350</w:t>
      </w:r>
      <w:r w:rsidRPr="000E764D">
        <w:rPr>
          <w:sz w:val="32"/>
          <w:szCs w:val="32"/>
        </w:rPr>
        <w:t xml:space="preserve"> </w:t>
      </w:r>
      <w:r>
        <w:rPr>
          <w:sz w:val="32"/>
          <w:szCs w:val="32"/>
        </w:rPr>
        <w:t xml:space="preserve">Web App Development Spring </w:t>
      </w:r>
      <w:r w:rsidR="005C3769">
        <w:rPr>
          <w:sz w:val="32"/>
          <w:szCs w:val="32"/>
        </w:rPr>
        <w:t>2023</w:t>
      </w:r>
    </w:p>
    <w:p w14:paraId="6DFA4CEB" w14:textId="3C844080" w:rsidR="000B41BE" w:rsidRDefault="00986FBC" w:rsidP="001A3E7F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r>
        <w:rPr>
          <w:b/>
          <w:color w:val="4E81BD"/>
          <w:sz w:val="28"/>
        </w:rPr>
        <w:t>Assignment</w:t>
      </w:r>
      <w:r w:rsidR="001A3E7F">
        <w:rPr>
          <w:b/>
          <w:color w:val="4E81BD"/>
          <w:sz w:val="28"/>
        </w:rPr>
        <w:t xml:space="preserve"> </w:t>
      </w:r>
      <w:r w:rsidR="00976DD3">
        <w:rPr>
          <w:b/>
          <w:color w:val="4E81BD"/>
          <w:sz w:val="28"/>
        </w:rPr>
        <w:t>5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42"/>
        <w:gridCol w:w="6692"/>
      </w:tblGrid>
      <w:tr w:rsidR="000B41BE" w14:paraId="51D978A6" w14:textId="77777777" w:rsidTr="00256D32">
        <w:trPr>
          <w:trHeight w:val="323"/>
        </w:trPr>
        <w:tc>
          <w:tcPr>
            <w:tcW w:w="2814" w:type="dxa"/>
          </w:tcPr>
          <w:p w14:paraId="3665B933" w14:textId="77777777" w:rsidR="000B41BE" w:rsidRPr="00C459AB" w:rsidRDefault="000B41BE" w:rsidP="00256D3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777EADAB" w14:textId="4D5F7DBD" w:rsidR="000B41BE" w:rsidRPr="00C459AB" w:rsidRDefault="000B41BE" w:rsidP="00256D3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 </w:t>
            </w:r>
            <w:r w:rsidR="00613729">
              <w:rPr>
                <w:bCs/>
                <w:sz w:val="24"/>
                <w:szCs w:val="24"/>
              </w:rPr>
              <w:t>Saeeid Khalili</w:t>
            </w:r>
          </w:p>
        </w:tc>
      </w:tr>
      <w:tr w:rsidR="000B41BE" w14:paraId="787C742D" w14:textId="77777777" w:rsidTr="00256D32">
        <w:tc>
          <w:tcPr>
            <w:tcW w:w="2814" w:type="dxa"/>
          </w:tcPr>
          <w:p w14:paraId="1EF65824" w14:textId="77777777" w:rsidR="000B41BE" w:rsidRPr="00C459AB" w:rsidRDefault="000B41BE" w:rsidP="00256D3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6BA01CC4" w14:textId="7EC2170F" w:rsidR="000B41BE" w:rsidRPr="00C459AB" w:rsidRDefault="000B41BE" w:rsidP="00256D3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613729">
              <w:rPr>
                <w:bCs/>
                <w:sz w:val="24"/>
                <w:szCs w:val="24"/>
              </w:rPr>
              <w:t>201704323</w:t>
            </w:r>
          </w:p>
        </w:tc>
      </w:tr>
      <w:tr w:rsidR="000B41BE" w14:paraId="341D5F89" w14:textId="77777777" w:rsidTr="00256D32">
        <w:tc>
          <w:tcPr>
            <w:tcW w:w="2814" w:type="dxa"/>
          </w:tcPr>
          <w:p w14:paraId="5981CE9E" w14:textId="77777777" w:rsidR="000B41BE" w:rsidRPr="00C459AB" w:rsidRDefault="000B41BE" w:rsidP="00256D3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3E06F5E" w14:textId="6A1C6CD5" w:rsidR="000B41BE" w:rsidRPr="00C459AB" w:rsidRDefault="00613729" w:rsidP="00256D3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Sk1704323@qu.edu.qa</w:t>
            </w:r>
          </w:p>
        </w:tc>
      </w:tr>
    </w:tbl>
    <w:p w14:paraId="65E6E44F" w14:textId="77777777" w:rsidR="000B41BE" w:rsidRDefault="000B41BE" w:rsidP="000B41BE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- </w:t>
      </w:r>
      <w:r w:rsidRPr="00A43E2A">
        <w:rPr>
          <w:b/>
          <w:sz w:val="21"/>
          <w:szCs w:val="21"/>
          <w:highlight w:val="yellow"/>
        </w:rPr>
        <w:t xml:space="preserve">In the </w:t>
      </w:r>
      <w:r w:rsidRPr="00A43E2A">
        <w:rPr>
          <w:b/>
          <w:i/>
          <w:iCs/>
          <w:sz w:val="21"/>
          <w:szCs w:val="21"/>
          <w:highlight w:val="yellow"/>
        </w:rPr>
        <w:t>Functionality</w:t>
      </w:r>
      <w:r w:rsidRPr="00A43E2A">
        <w:rPr>
          <w:b/>
          <w:sz w:val="21"/>
          <w:szCs w:val="21"/>
          <w:highlight w:val="yellow"/>
        </w:rPr>
        <w:t xml:space="preserve"> column please specify either: </w:t>
      </w:r>
      <w:r w:rsidRPr="00594248">
        <w:rPr>
          <w:b/>
          <w:i/>
          <w:iCs/>
          <w:sz w:val="21"/>
          <w:szCs w:val="21"/>
          <w:highlight w:val="yellow"/>
        </w:rPr>
        <w:t>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>,</w:t>
      </w:r>
      <w:r>
        <w:rPr>
          <w:b/>
          <w:sz w:val="21"/>
          <w:szCs w:val="21"/>
          <w:highlight w:val="yellow"/>
        </w:rPr>
        <w:t xml:space="preserve"> </w:t>
      </w:r>
      <w:r w:rsidRPr="00594248">
        <w:rPr>
          <w:b/>
          <w:i/>
          <w:iCs/>
          <w:sz w:val="21"/>
          <w:szCs w:val="21"/>
          <w:highlight w:val="yellow"/>
        </w:rPr>
        <w:t>Not 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 xml:space="preserve"> </w:t>
      </w:r>
      <w:r>
        <w:rPr>
          <w:b/>
          <w:sz w:val="21"/>
          <w:szCs w:val="21"/>
          <w:highlight w:val="yellow"/>
        </w:rPr>
        <w:t xml:space="preserve">or </w:t>
      </w:r>
      <w:r w:rsidRPr="00594248">
        <w:rPr>
          <w:b/>
          <w:i/>
          <w:iCs/>
          <w:sz w:val="21"/>
          <w:szCs w:val="21"/>
          <w:highlight w:val="yellow"/>
        </w:rPr>
        <w:t>Not done</w:t>
      </w:r>
      <w:r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491" w:type="dxa"/>
        <w:tblLayout w:type="fixed"/>
        <w:tblLook w:val="04A0" w:firstRow="1" w:lastRow="0" w:firstColumn="1" w:lastColumn="0" w:noHBand="0" w:noVBand="1"/>
      </w:tblPr>
      <w:tblGrid>
        <w:gridCol w:w="4101"/>
        <w:gridCol w:w="630"/>
        <w:gridCol w:w="1440"/>
        <w:gridCol w:w="3600"/>
        <w:gridCol w:w="720"/>
      </w:tblGrid>
      <w:tr w:rsidR="000B41BE" w:rsidRPr="00B1230E" w14:paraId="61D71ADC" w14:textId="77777777" w:rsidTr="00E45F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65D186DC" w14:textId="77777777" w:rsidR="000B41BE" w:rsidRPr="00B1230E" w:rsidRDefault="000B41BE" w:rsidP="00256D32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14:paraId="322F8FCC" w14:textId="77777777" w:rsidR="000B41BE" w:rsidRPr="00B1230E" w:rsidRDefault="000B41BE" w:rsidP="00256D32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40" w:type="dxa"/>
          </w:tcPr>
          <w:p w14:paraId="65AC51D5" w14:textId="77777777" w:rsidR="000B41BE" w:rsidRPr="00B1230E" w:rsidRDefault="000B41BE" w:rsidP="00256D32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600" w:type="dxa"/>
          </w:tcPr>
          <w:p w14:paraId="1ECC5895" w14:textId="77777777" w:rsidR="000B41BE" w:rsidRPr="00B1230E" w:rsidRDefault="000B41BE" w:rsidP="00256D32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</w:p>
        </w:tc>
        <w:tc>
          <w:tcPr>
            <w:tcW w:w="720" w:type="dxa"/>
          </w:tcPr>
          <w:p w14:paraId="206F1DCE" w14:textId="77777777" w:rsidR="000B41BE" w:rsidRPr="00B1230E" w:rsidRDefault="000B41BE" w:rsidP="00256D32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0B41BE" w14:paraId="0E1C1215" w14:textId="77777777" w:rsidTr="00E45F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142E5E83" w14:textId="55E9D890" w:rsidR="000B41BE" w:rsidRDefault="005C2DCA" w:rsidP="000B41BE">
            <w:pPr>
              <w:pStyle w:val="NoSpacing"/>
              <w:numPr>
                <w:ilvl w:val="0"/>
                <w:numId w:val="8"/>
              </w:numPr>
            </w:pPr>
            <w:r>
              <w:t xml:space="preserve">PART A - </w:t>
            </w:r>
            <w:r w:rsidR="00E45FF7">
              <w:t>I</w:t>
            </w:r>
            <w:bookmarkStart w:id="0" w:name="OLE_LINK37"/>
            <w:bookmarkStart w:id="1" w:name="OLE_LINK38"/>
            <w:r w:rsidR="00E45FF7">
              <w:t xml:space="preserve">mplemented the </w:t>
            </w:r>
            <w:r w:rsidR="00C54C68">
              <w:t>database</w:t>
            </w:r>
            <w:r w:rsidR="00E45FF7" w:rsidRPr="00E45FF7">
              <w:t xml:space="preserve"> </w:t>
            </w:r>
            <w:bookmarkEnd w:id="0"/>
            <w:bookmarkEnd w:id="1"/>
            <w:r w:rsidR="00C54C68">
              <w:t>using prisma and sqlite</w:t>
            </w:r>
          </w:p>
        </w:tc>
        <w:tc>
          <w:tcPr>
            <w:tcW w:w="630" w:type="dxa"/>
          </w:tcPr>
          <w:p w14:paraId="51EC9357" w14:textId="29AF8113" w:rsidR="000B41BE" w:rsidRDefault="00C54C68" w:rsidP="00256D32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</w:t>
            </w:r>
          </w:p>
        </w:tc>
        <w:tc>
          <w:tcPr>
            <w:tcW w:w="1440" w:type="dxa"/>
          </w:tcPr>
          <w:p w14:paraId="7BDD62F1" w14:textId="77777777" w:rsidR="000B41BE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7729BECB" w14:textId="77777777" w:rsidR="000B41BE" w:rsidRPr="009E1EB6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17896CB5" w14:textId="77777777" w:rsidR="000B41BE" w:rsidRDefault="000B41BE" w:rsidP="00256D32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B41BE" w14:paraId="0BABFAE1" w14:textId="77777777" w:rsidTr="00E45FF7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65EE5730" w14:textId="450E3812" w:rsidR="000B41BE" w:rsidRDefault="005C2DCA" w:rsidP="000B41BE">
            <w:pPr>
              <w:pStyle w:val="NoSpacing"/>
              <w:numPr>
                <w:ilvl w:val="0"/>
                <w:numId w:val="8"/>
              </w:numPr>
            </w:pPr>
            <w:r>
              <w:t xml:space="preserve">PART </w:t>
            </w:r>
            <w:r w:rsidR="00976DD3">
              <w:t>B</w:t>
            </w:r>
            <w:r>
              <w:t xml:space="preserve"> - </w:t>
            </w:r>
            <w:r w:rsidR="00E45FF7">
              <w:t xml:space="preserve">Implemented the </w:t>
            </w:r>
            <w:r w:rsidR="00C54C68">
              <w:t>user interface</w:t>
            </w:r>
            <w:r w:rsidR="00E45FF7" w:rsidRPr="00E45FF7">
              <w:t xml:space="preserve"> </w:t>
            </w:r>
            <w:r w:rsidR="00C54C68">
              <w:t>using next js and react</w:t>
            </w:r>
          </w:p>
        </w:tc>
        <w:tc>
          <w:tcPr>
            <w:tcW w:w="630" w:type="dxa"/>
          </w:tcPr>
          <w:p w14:paraId="0393C90C" w14:textId="6AB7880D" w:rsidR="000B41BE" w:rsidRDefault="00C54C68" w:rsidP="00256D32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0</w:t>
            </w:r>
          </w:p>
        </w:tc>
        <w:tc>
          <w:tcPr>
            <w:tcW w:w="1440" w:type="dxa"/>
          </w:tcPr>
          <w:p w14:paraId="57948775" w14:textId="77777777" w:rsidR="000B41BE" w:rsidRDefault="000B41BE" w:rsidP="00256D32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781D72E2" w14:textId="77777777" w:rsidR="000B41BE" w:rsidRPr="009E1EB6" w:rsidRDefault="000B41BE" w:rsidP="00256D32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1CCD5113" w14:textId="77777777" w:rsidR="000B41BE" w:rsidRDefault="000B41BE" w:rsidP="00256D32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B41BE" w14:paraId="1E38421C" w14:textId="77777777" w:rsidTr="00E45F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48E63654" w14:textId="77777777" w:rsidR="000B41BE" w:rsidRPr="009E1EB6" w:rsidRDefault="000B41BE" w:rsidP="00256D32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14:paraId="42BF060A" w14:textId="77777777" w:rsidR="000B41BE" w:rsidRPr="009E1EB6" w:rsidRDefault="000B41BE" w:rsidP="00256D32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9E1EB6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1440" w:type="dxa"/>
          </w:tcPr>
          <w:p w14:paraId="35577916" w14:textId="77777777" w:rsidR="000B41BE" w:rsidRPr="009E1EB6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77CD1775" w14:textId="77777777" w:rsidR="000B41BE" w:rsidRPr="009E1EB6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1209D4E0" w14:textId="77777777" w:rsidR="000B41BE" w:rsidRPr="009E1EB6" w:rsidRDefault="000B41BE" w:rsidP="00256D32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 xml:space="preserve"> </w:t>
            </w:r>
          </w:p>
        </w:tc>
      </w:tr>
      <w:tr w:rsidR="000B41BE" w14:paraId="180C7D3B" w14:textId="77777777" w:rsidTr="00E45FF7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6F4CF081" w14:textId="77777777" w:rsidR="000B41BE" w:rsidRPr="00697905" w:rsidRDefault="000B41BE" w:rsidP="00256D32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14:paraId="75B377E0" w14:textId="77777777" w:rsidR="000B41BE" w:rsidRPr="00697905" w:rsidRDefault="000B41BE" w:rsidP="00256D32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440" w:type="dxa"/>
          </w:tcPr>
          <w:p w14:paraId="010AC5B0" w14:textId="77777777" w:rsidR="000B41BE" w:rsidRPr="00697905" w:rsidRDefault="000B41BE" w:rsidP="00256D32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154EA76A" w14:textId="77777777" w:rsidR="000B41BE" w:rsidRPr="00697905" w:rsidRDefault="000B41BE" w:rsidP="00256D32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05794303" w14:textId="77777777" w:rsidR="000B41BE" w:rsidRPr="00697905" w:rsidRDefault="000B41BE" w:rsidP="00256D32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4BFD20D9" w14:textId="77777777" w:rsidR="00487BC2" w:rsidRDefault="00487BC2" w:rsidP="00487BC2">
      <w:pPr>
        <w:jc w:val="both"/>
        <w:rPr>
          <w:b/>
          <w:sz w:val="20"/>
          <w:szCs w:val="20"/>
          <w:vertAlign w:val="superscript"/>
        </w:rPr>
      </w:pPr>
    </w:p>
    <w:p w14:paraId="48E20198" w14:textId="77777777" w:rsidR="00487BC2" w:rsidRPr="0048231C" w:rsidRDefault="00487BC2" w:rsidP="00487BC2">
      <w:pPr>
        <w:pStyle w:val="NormalWeb"/>
        <w:rPr>
          <w:rFonts w:ascii="Calibri" w:hAnsi="Calibri"/>
          <w:sz w:val="26"/>
          <w:szCs w:val="26"/>
          <w:u w:val="single"/>
        </w:rPr>
      </w:pPr>
      <w:bookmarkStart w:id="2" w:name="OLE_LINK19"/>
      <w:bookmarkStart w:id="3" w:name="OLE_LINK20"/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2163F91D" w14:textId="77777777" w:rsidR="00487BC2" w:rsidRDefault="00487BC2" w:rsidP="00487BC2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bookmarkStart w:id="4" w:name="OLE_LINK55"/>
      <w:bookmarkStart w:id="5" w:name="OLE_LINK56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4"/>
      <w:bookmarkEnd w:id="5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13589FA9" w14:textId="77777777" w:rsidR="00487BC2" w:rsidRDefault="00487BC2" w:rsidP="00487BC2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Not working </w:t>
      </w:r>
      <w:r>
        <w:rPr>
          <w:rFonts w:ascii="Calibri" w:hAnsi="Calibri"/>
          <w:sz w:val="22"/>
          <w:szCs w:val="22"/>
        </w:rPr>
        <w:t xml:space="preserve">(lose 40% of assigned grade) </w:t>
      </w:r>
    </w:p>
    <w:p w14:paraId="49F1CCDE" w14:textId="77777777" w:rsidR="00487BC2" w:rsidRDefault="00487BC2" w:rsidP="00487BC2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5C4D3C82" w14:textId="77777777" w:rsidR="00487BC2" w:rsidRPr="00467425" w:rsidRDefault="00487BC2" w:rsidP="00487BC2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</w:p>
    <w:p w14:paraId="297BD595" w14:textId="58E1BC8E" w:rsidR="000B41BE" w:rsidRPr="003929C5" w:rsidRDefault="00487BC2" w:rsidP="003929C5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 xml:space="preserve">Must submit screenshots in this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 xml:space="preserve">(otherwise - 10pts). </w:t>
      </w:r>
    </w:p>
    <w:p w14:paraId="0EBD7C3D" w14:textId="77777777" w:rsidR="000B41BE" w:rsidRPr="00594248" w:rsidRDefault="000B41BE" w:rsidP="000B41BE">
      <w:pPr>
        <w:jc w:val="both"/>
        <w:rPr>
          <w:sz w:val="20"/>
          <w:szCs w:val="20"/>
        </w:rPr>
      </w:pPr>
    </w:p>
    <w:p w14:paraId="45581871" w14:textId="5B07BF9C" w:rsidR="00925AA4" w:rsidRDefault="000B41BE" w:rsidP="00DB4044">
      <w:pPr>
        <w:pStyle w:val="Heading2"/>
      </w:pPr>
      <w:r>
        <w:t>Testing evidence (You should provide a screenshot of your work)</w:t>
      </w:r>
      <w:bookmarkEnd w:id="2"/>
      <w:bookmarkEnd w:id="3"/>
    </w:p>
    <w:sectPr w:rsidR="00925AA4" w:rsidSect="00907FA0">
      <w:footerReference w:type="default" r:id="rId11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C59218" w14:textId="77777777" w:rsidR="00EB2A74" w:rsidRDefault="00EB2A74" w:rsidP="007D42BF">
      <w:pPr>
        <w:spacing w:after="0" w:line="240" w:lineRule="auto"/>
      </w:pPr>
      <w:r>
        <w:separator/>
      </w:r>
    </w:p>
  </w:endnote>
  <w:endnote w:type="continuationSeparator" w:id="0">
    <w:p w14:paraId="3EC5AB08" w14:textId="77777777" w:rsidR="00EB2A74" w:rsidRDefault="00EB2A74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charset w:val="00"/>
    <w:family w:val="roman"/>
    <w:pitch w:val="default"/>
  </w:font>
  <w:font w:name="TimesNewRomanPS">
    <w:altName w:val="Times New Roman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0F60BEB" w14:textId="31FE5C14"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5C6BEF">
          <w:rPr>
            <w:noProof/>
            <w:sz w:val="18"/>
            <w:szCs w:val="18"/>
          </w:rPr>
          <w:t>2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7A33E9FE" w14:textId="77777777"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29A2AB" w14:textId="77777777" w:rsidR="00EB2A74" w:rsidRDefault="00EB2A74" w:rsidP="007D42BF">
      <w:pPr>
        <w:spacing w:after="0" w:line="240" w:lineRule="auto"/>
      </w:pPr>
      <w:r>
        <w:separator/>
      </w:r>
    </w:p>
  </w:footnote>
  <w:footnote w:type="continuationSeparator" w:id="0">
    <w:p w14:paraId="37B0FE72" w14:textId="77777777" w:rsidR="00EB2A74" w:rsidRDefault="00EB2A74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501693"/>
    <w:multiLevelType w:val="hybridMultilevel"/>
    <w:tmpl w:val="D6EEDF6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834633">
    <w:abstractNumId w:val="9"/>
  </w:num>
  <w:num w:numId="2" w16cid:durableId="1244607439">
    <w:abstractNumId w:val="0"/>
  </w:num>
  <w:num w:numId="3" w16cid:durableId="1454246256">
    <w:abstractNumId w:val="8"/>
  </w:num>
  <w:num w:numId="4" w16cid:durableId="1662351874">
    <w:abstractNumId w:val="1"/>
  </w:num>
  <w:num w:numId="5" w16cid:durableId="938222940">
    <w:abstractNumId w:val="7"/>
  </w:num>
  <w:num w:numId="6" w16cid:durableId="759839603">
    <w:abstractNumId w:val="2"/>
  </w:num>
  <w:num w:numId="7" w16cid:durableId="489910475">
    <w:abstractNumId w:val="3"/>
  </w:num>
  <w:num w:numId="8" w16cid:durableId="2054502297">
    <w:abstractNumId w:val="5"/>
  </w:num>
  <w:num w:numId="9" w16cid:durableId="1739202384">
    <w:abstractNumId w:val="4"/>
  </w:num>
  <w:num w:numId="10" w16cid:durableId="38256176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23B58"/>
    <w:rsid w:val="00075BE2"/>
    <w:rsid w:val="00082F93"/>
    <w:rsid w:val="000A6A65"/>
    <w:rsid w:val="000B41BE"/>
    <w:rsid w:val="000D1D13"/>
    <w:rsid w:val="000E417C"/>
    <w:rsid w:val="000E65E8"/>
    <w:rsid w:val="000E764D"/>
    <w:rsid w:val="000F1DB3"/>
    <w:rsid w:val="000F5FFB"/>
    <w:rsid w:val="000F6D23"/>
    <w:rsid w:val="00111ECD"/>
    <w:rsid w:val="001136BA"/>
    <w:rsid w:val="00123CEF"/>
    <w:rsid w:val="00145075"/>
    <w:rsid w:val="001A3E7F"/>
    <w:rsid w:val="001B7447"/>
    <w:rsid w:val="001D0F47"/>
    <w:rsid w:val="001E676E"/>
    <w:rsid w:val="00202631"/>
    <w:rsid w:val="00230B4D"/>
    <w:rsid w:val="00273F19"/>
    <w:rsid w:val="002E01D2"/>
    <w:rsid w:val="002E3907"/>
    <w:rsid w:val="00301057"/>
    <w:rsid w:val="003110A6"/>
    <w:rsid w:val="0034257A"/>
    <w:rsid w:val="003466F3"/>
    <w:rsid w:val="0035496E"/>
    <w:rsid w:val="003736EE"/>
    <w:rsid w:val="00390B2D"/>
    <w:rsid w:val="003929C5"/>
    <w:rsid w:val="003B7C97"/>
    <w:rsid w:val="003C7D20"/>
    <w:rsid w:val="003C7D74"/>
    <w:rsid w:val="003F3C9F"/>
    <w:rsid w:val="00431518"/>
    <w:rsid w:val="00445C27"/>
    <w:rsid w:val="00456935"/>
    <w:rsid w:val="00483FF5"/>
    <w:rsid w:val="00487BC2"/>
    <w:rsid w:val="004B6024"/>
    <w:rsid w:val="004C5A33"/>
    <w:rsid w:val="004C670C"/>
    <w:rsid w:val="004E3D11"/>
    <w:rsid w:val="00546A06"/>
    <w:rsid w:val="00550A55"/>
    <w:rsid w:val="00565188"/>
    <w:rsid w:val="00574894"/>
    <w:rsid w:val="005807D2"/>
    <w:rsid w:val="00594248"/>
    <w:rsid w:val="005C2DCA"/>
    <w:rsid w:val="005C3769"/>
    <w:rsid w:val="005C49B4"/>
    <w:rsid w:val="005C6BEF"/>
    <w:rsid w:val="005E1391"/>
    <w:rsid w:val="00613729"/>
    <w:rsid w:val="0062784F"/>
    <w:rsid w:val="00636B07"/>
    <w:rsid w:val="00655CD6"/>
    <w:rsid w:val="006563AE"/>
    <w:rsid w:val="0068357C"/>
    <w:rsid w:val="0068464C"/>
    <w:rsid w:val="006B0A76"/>
    <w:rsid w:val="006C333C"/>
    <w:rsid w:val="006C42DC"/>
    <w:rsid w:val="00714D2B"/>
    <w:rsid w:val="007642E8"/>
    <w:rsid w:val="00773757"/>
    <w:rsid w:val="00782EFC"/>
    <w:rsid w:val="007C3C0E"/>
    <w:rsid w:val="007D337A"/>
    <w:rsid w:val="007D42BF"/>
    <w:rsid w:val="007F2FF4"/>
    <w:rsid w:val="007F71C2"/>
    <w:rsid w:val="008050B2"/>
    <w:rsid w:val="008117F4"/>
    <w:rsid w:val="0082546C"/>
    <w:rsid w:val="00857174"/>
    <w:rsid w:val="00883107"/>
    <w:rsid w:val="008A12EA"/>
    <w:rsid w:val="008A16C0"/>
    <w:rsid w:val="008B435A"/>
    <w:rsid w:val="008F0F71"/>
    <w:rsid w:val="00907FA0"/>
    <w:rsid w:val="0091460A"/>
    <w:rsid w:val="00923D91"/>
    <w:rsid w:val="00925AA4"/>
    <w:rsid w:val="00976DD3"/>
    <w:rsid w:val="00986FBC"/>
    <w:rsid w:val="009E1EB6"/>
    <w:rsid w:val="00A010D4"/>
    <w:rsid w:val="00A62FE3"/>
    <w:rsid w:val="00A73824"/>
    <w:rsid w:val="00A774E0"/>
    <w:rsid w:val="00A8323E"/>
    <w:rsid w:val="00AB46FB"/>
    <w:rsid w:val="00AD0A31"/>
    <w:rsid w:val="00B06982"/>
    <w:rsid w:val="00B11B81"/>
    <w:rsid w:val="00B34D52"/>
    <w:rsid w:val="00B37036"/>
    <w:rsid w:val="00B8118E"/>
    <w:rsid w:val="00BD5B70"/>
    <w:rsid w:val="00C0601C"/>
    <w:rsid w:val="00C06426"/>
    <w:rsid w:val="00C0725C"/>
    <w:rsid w:val="00C42BF4"/>
    <w:rsid w:val="00C54C68"/>
    <w:rsid w:val="00C601CD"/>
    <w:rsid w:val="00CB2566"/>
    <w:rsid w:val="00CC38C2"/>
    <w:rsid w:val="00CD6CBC"/>
    <w:rsid w:val="00D066A6"/>
    <w:rsid w:val="00D14218"/>
    <w:rsid w:val="00D16E52"/>
    <w:rsid w:val="00D40C39"/>
    <w:rsid w:val="00D47A71"/>
    <w:rsid w:val="00DB4044"/>
    <w:rsid w:val="00DC1AD3"/>
    <w:rsid w:val="00E0476F"/>
    <w:rsid w:val="00E15775"/>
    <w:rsid w:val="00E45FF7"/>
    <w:rsid w:val="00E51125"/>
    <w:rsid w:val="00E648B4"/>
    <w:rsid w:val="00E75A82"/>
    <w:rsid w:val="00EB2A74"/>
    <w:rsid w:val="00EF5FA0"/>
    <w:rsid w:val="00F25691"/>
    <w:rsid w:val="00F713A4"/>
    <w:rsid w:val="00F77A6E"/>
    <w:rsid w:val="00F93229"/>
    <w:rsid w:val="00FB4989"/>
    <w:rsid w:val="00FD1ABC"/>
    <w:rsid w:val="00FE602F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09E9C2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NormalWeb">
    <w:name w:val="Normal (Web)"/>
    <w:basedOn w:val="Normal"/>
    <w:uiPriority w:val="99"/>
    <w:unhideWhenUsed/>
    <w:rsid w:val="00487BC2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79C7A556E8BE4B98C2AB7ED8CA5E32" ma:contentTypeVersion="9" ma:contentTypeDescription="Create a new document." ma:contentTypeScope="" ma:versionID="7ed461dfe452b1b45e6ea959870ee389">
  <xsd:schema xmlns:xsd="http://www.w3.org/2001/XMLSchema" xmlns:xs="http://www.w3.org/2001/XMLSchema" xmlns:p="http://schemas.microsoft.com/office/2006/metadata/properties" xmlns:ns2="0b455ec8-03d2-4e15-bae3-5131de163823" targetNamespace="http://schemas.microsoft.com/office/2006/metadata/properties" ma:root="true" ma:fieldsID="bb60830d5fb0a0f2aee19faee2fffe09" ns2:_="">
    <xsd:import namespace="0b455ec8-03d2-4e15-bae3-5131de1638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455ec8-03d2-4e15-bae3-5131de1638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D221FA-F2CE-46AE-832F-752AABC151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455ec8-03d2-4e15-bae3-5131de1638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677F873-4129-4ACE-91F7-814E444C243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C1BCEFC-C438-439F-B142-009D1A300E3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7314AA1-D557-E748-B091-08302D0E4F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56</Words>
  <Characters>836</Characters>
  <Application>Microsoft Office Word</Application>
  <DocSecurity>0</DocSecurity>
  <Lines>55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saeed khalili</cp:lastModifiedBy>
  <cp:revision>9</cp:revision>
  <dcterms:created xsi:type="dcterms:W3CDTF">2023-04-16T23:49:00Z</dcterms:created>
  <dcterms:modified xsi:type="dcterms:W3CDTF">2023-05-21T1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79C7A556E8BE4B98C2AB7ED8CA5E32</vt:lpwstr>
  </property>
  <property fmtid="{D5CDD505-2E9C-101B-9397-08002B2CF9AE}" pid="3" name="GrammarlyDocumentId">
    <vt:lpwstr>f0a47b150841b68bcdfd71d14fdf3c62cab4b314ad993cc1eac16b7b2566441a</vt:lpwstr>
  </property>
</Properties>
</file>